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59885F" w14:textId="55CB2C0B" w:rsidR="006F7B3B" w:rsidRDefault="006F7B3B" w:rsidP="006F7B3B">
      <w:pPr>
        <w:pStyle w:val="1"/>
      </w:pPr>
      <w:r>
        <w:rPr>
          <w:rFonts w:hint="eastAsia"/>
        </w:rPr>
        <w:t>T</w:t>
      </w:r>
      <w:r>
        <w:t>ianyi Wang</w:t>
      </w:r>
    </w:p>
    <w:p w14:paraId="04F0A055" w14:textId="5724157F" w:rsidR="00F93D4F" w:rsidRDefault="00E16749" w:rsidP="00E16749">
      <w:pPr>
        <w:pStyle w:val="2"/>
      </w:pPr>
      <w:r>
        <w:rPr>
          <w:rFonts w:hint="eastAsia"/>
        </w:rPr>
        <w:t>B</w:t>
      </w:r>
      <w:r>
        <w:t>ackground Research</w:t>
      </w:r>
    </w:p>
    <w:p w14:paraId="413C2FC5" w14:textId="7D0399A1" w:rsidR="00C43996" w:rsidRDefault="0070107B" w:rsidP="00C43996">
      <w:pPr>
        <w:pStyle w:val="a3"/>
        <w:numPr>
          <w:ilvl w:val="0"/>
          <w:numId w:val="1"/>
        </w:numPr>
        <w:ind w:firstLineChars="0"/>
      </w:pPr>
      <w:r w:rsidRPr="0070107B">
        <w:t>I propose</w:t>
      </w:r>
      <w:r>
        <w:t>d</w:t>
      </w:r>
      <w:r w:rsidRPr="0070107B">
        <w:t xml:space="preserve"> that since time series have three characteristics: stationarity, trend and seasonality, we should start with this.</w:t>
      </w:r>
      <w:r>
        <w:t xml:space="preserve"> I gave the method of detecting seasonality</w:t>
      </w:r>
      <w:r w:rsidR="006B2453">
        <w:t xml:space="preserve"> such as</w:t>
      </w:r>
      <w:r>
        <w:t xml:space="preserve"> </w:t>
      </w:r>
      <w:proofErr w:type="spellStart"/>
      <w:r>
        <w:t>ts</w:t>
      </w:r>
      <w:proofErr w:type="spellEnd"/>
      <w:r>
        <w:t>() and decompose() function</w:t>
      </w:r>
      <w:r w:rsidR="006B2453">
        <w:t>,</w:t>
      </w:r>
      <w:r w:rsidR="00C42B47">
        <w:t xml:space="preserve"> </w:t>
      </w:r>
      <w:r w:rsidR="00A93585">
        <w:t xml:space="preserve">studied the approaches of detecting </w:t>
      </w:r>
      <w:r w:rsidR="00A93585" w:rsidRPr="00A93585">
        <w:t>stationarity</w:t>
      </w:r>
      <w:r w:rsidR="005E6531">
        <w:t>,</w:t>
      </w:r>
      <w:r w:rsidR="00A93585">
        <w:t xml:space="preserve"> </w:t>
      </w:r>
      <w:r w:rsidR="005E6531">
        <w:t>and ways to e</w:t>
      </w:r>
      <w:r w:rsidR="005E6531" w:rsidRPr="005E6531">
        <w:t>liminate or reduce trend and seasonality</w:t>
      </w:r>
      <w:r w:rsidR="006B2453">
        <w:t xml:space="preserve"> such as </w:t>
      </w:r>
      <w:r w:rsidR="006B2453" w:rsidRPr="006B2453">
        <w:t>Difference Transform, Logarithmic Transform and Augmented Dickey-Fuller (ADF) Test</w:t>
      </w:r>
      <w:r w:rsidR="006B2453">
        <w:t xml:space="preserve">. </w:t>
      </w:r>
      <w:r w:rsidR="006B2453" w:rsidRPr="006B2453">
        <w:t xml:space="preserve">I also read ARIMA models </w:t>
      </w:r>
      <w:r w:rsidR="00222246">
        <w:t xml:space="preserve">chapter </w:t>
      </w:r>
      <w:r w:rsidR="006B2453" w:rsidRPr="006B2453">
        <w:t xml:space="preserve">in </w:t>
      </w:r>
      <w:r w:rsidR="00222246">
        <w:t>one book</w:t>
      </w:r>
      <w:r w:rsidR="006B2453" w:rsidRPr="006B2453">
        <w:t>.</w:t>
      </w:r>
      <w:r w:rsidR="006B2453">
        <w:t xml:space="preserve"> </w:t>
      </w:r>
      <w:r w:rsidR="006B2453" w:rsidRPr="006B2453">
        <w:t>Some of the above content contributed to the documentation.</w:t>
      </w:r>
    </w:p>
    <w:p w14:paraId="67B99C4A" w14:textId="0A753D46" w:rsidR="00E93702" w:rsidRDefault="00E93702" w:rsidP="00E93702">
      <w:pPr>
        <w:pStyle w:val="a3"/>
        <w:numPr>
          <w:ilvl w:val="0"/>
          <w:numId w:val="1"/>
        </w:numPr>
        <w:ind w:firstLineChars="0"/>
      </w:pPr>
      <w:r w:rsidRPr="00C43996">
        <w:t xml:space="preserve">Researched MACD, RSI, CCI, KDJ indicators, summarized their respective usage, characteristics and situations that I think may be applicable, and attached all reference links to </w:t>
      </w:r>
      <w:r w:rsidR="006F7B3B">
        <w:t xml:space="preserve">help </w:t>
      </w:r>
      <w:r w:rsidR="00222246" w:rsidRPr="00C43996">
        <w:t>team members</w:t>
      </w:r>
      <w:r w:rsidR="00222246">
        <w:t xml:space="preserve"> </w:t>
      </w:r>
      <w:r w:rsidR="006F7B3B">
        <w:t>understand</w:t>
      </w:r>
      <w:r w:rsidRPr="00C43996">
        <w:t>.</w:t>
      </w:r>
      <w:r>
        <w:t xml:space="preserve"> </w:t>
      </w:r>
      <w:r w:rsidRPr="00C43996">
        <w:t>This file is placed in my personal folder in the GitHub repository, so that all team members can check it at any time</w:t>
      </w:r>
      <w:r>
        <w:t>, written in Chinese.</w:t>
      </w:r>
    </w:p>
    <w:p w14:paraId="7CAF2F61" w14:textId="7B3D54EA" w:rsidR="00E93702" w:rsidRDefault="00E93702" w:rsidP="00E93702">
      <w:pPr>
        <w:pStyle w:val="2"/>
      </w:pPr>
      <w:r>
        <w:rPr>
          <w:rFonts w:hint="eastAsia"/>
        </w:rPr>
        <w:t>C</w:t>
      </w:r>
      <w:r>
        <w:t>oding</w:t>
      </w:r>
    </w:p>
    <w:p w14:paraId="7AEF8685" w14:textId="264ACDA5" w:rsidR="00E93702" w:rsidRDefault="00191A37" w:rsidP="00191A37">
      <w:pPr>
        <w:pStyle w:val="a3"/>
        <w:numPr>
          <w:ilvl w:val="0"/>
          <w:numId w:val="2"/>
        </w:numPr>
        <w:ind w:firstLineChars="0"/>
      </w:pPr>
      <w:r w:rsidRPr="00191A37">
        <w:t xml:space="preserve">In the first offline group meeting, I took </w:t>
      </w:r>
      <w:proofErr w:type="spellStart"/>
      <w:r w:rsidRPr="00191A37">
        <w:t>bbands_holding_period</w:t>
      </w:r>
      <w:proofErr w:type="spellEnd"/>
      <w:r w:rsidRPr="00191A37">
        <w:t xml:space="preserve"> as an example to understand how the code works with the group members. For example, how the main file is linked to the </w:t>
      </w:r>
      <w:proofErr w:type="spellStart"/>
      <w:r w:rsidRPr="00191A37">
        <w:t>example_strategies</w:t>
      </w:r>
      <w:proofErr w:type="spellEnd"/>
      <w:r w:rsidRPr="00191A37">
        <w:t xml:space="preserve"> file and the strategy file</w:t>
      </w:r>
      <w:r>
        <w:t>s</w:t>
      </w:r>
      <w:r w:rsidRPr="00191A37">
        <w:t xml:space="preserve"> and runs. I am one of the members who have solved the most problems.</w:t>
      </w:r>
    </w:p>
    <w:p w14:paraId="1EBFF69B" w14:textId="1284FF7E" w:rsidR="00131D19" w:rsidRDefault="00131D19" w:rsidP="00191A37">
      <w:pPr>
        <w:pStyle w:val="a3"/>
        <w:numPr>
          <w:ilvl w:val="0"/>
          <w:numId w:val="2"/>
        </w:numPr>
        <w:ind w:firstLineChars="0"/>
      </w:pPr>
      <w:r w:rsidRPr="00131D19">
        <w:t>Created a code template to help group members who are not familiar with the code quickly start to implement their own strategies.</w:t>
      </w:r>
    </w:p>
    <w:p w14:paraId="47A57D4A" w14:textId="134A30C2" w:rsidR="00191A37" w:rsidRDefault="00C6541A" w:rsidP="00C6541A">
      <w:pPr>
        <w:pStyle w:val="a3"/>
        <w:numPr>
          <w:ilvl w:val="0"/>
          <w:numId w:val="2"/>
        </w:numPr>
        <w:ind w:firstLineChars="0"/>
      </w:pPr>
      <w:r w:rsidRPr="00C6541A">
        <w:t>I completed all the codes and a series of tests in my strategy alone, and helped</w:t>
      </w:r>
      <w:r>
        <w:t xml:space="preserve"> some</w:t>
      </w:r>
      <w:r w:rsidRPr="00C6541A">
        <w:t xml:space="preserve"> other team members solve problems together.</w:t>
      </w:r>
    </w:p>
    <w:p w14:paraId="49D3B0F3" w14:textId="1B192CAD" w:rsidR="00C6541A" w:rsidRDefault="00C6541A" w:rsidP="00C6541A">
      <w:pPr>
        <w:pStyle w:val="2"/>
      </w:pPr>
      <w:r>
        <w:t>S</w:t>
      </w:r>
      <w:r w:rsidRPr="00C6541A">
        <w:t xml:space="preserve">trategy </w:t>
      </w:r>
      <w:r>
        <w:t>I</w:t>
      </w:r>
      <w:r w:rsidRPr="00C6541A">
        <w:t>deas</w:t>
      </w:r>
    </w:p>
    <w:p w14:paraId="2FD3A910" w14:textId="750FDFA9" w:rsidR="00C6541A" w:rsidRDefault="00131D19" w:rsidP="00C6541A">
      <w:pPr>
        <w:pStyle w:val="a3"/>
        <w:numPr>
          <w:ilvl w:val="0"/>
          <w:numId w:val="3"/>
        </w:numPr>
        <w:ind w:firstLineChars="0"/>
      </w:pPr>
      <w:r w:rsidRPr="00131D19">
        <w:t>I thought about two strategies on my own: CCI+MACD and KDJ+MACD. After consideration, I chose the first one to implement.</w:t>
      </w:r>
    </w:p>
    <w:p w14:paraId="7D043AA5" w14:textId="146E74E4" w:rsidR="00131D19" w:rsidRDefault="00131D19" w:rsidP="00C6541A">
      <w:pPr>
        <w:pStyle w:val="a3"/>
        <w:numPr>
          <w:ilvl w:val="0"/>
          <w:numId w:val="3"/>
        </w:numPr>
        <w:ind w:firstLineChars="0"/>
      </w:pPr>
      <w:r w:rsidRPr="00131D19">
        <w:t xml:space="preserve">I was the first person to complete the framework of my own strategy. After completion, I helped another group member to determine his strategy in the </w:t>
      </w:r>
      <w:r>
        <w:t xml:space="preserve">group </w:t>
      </w:r>
      <w:r w:rsidRPr="00131D19">
        <w:t>meeting.</w:t>
      </w:r>
    </w:p>
    <w:p w14:paraId="6C871196" w14:textId="467EF9AF" w:rsidR="00131D19" w:rsidRDefault="006F7B3B" w:rsidP="00131D19">
      <w:pPr>
        <w:pStyle w:val="2"/>
      </w:pPr>
      <w:r>
        <w:t>P</w:t>
      </w:r>
      <w:r w:rsidRPr="006F7B3B">
        <w:t xml:space="preserve">resentation and </w:t>
      </w:r>
      <w:r>
        <w:t>R</w:t>
      </w:r>
      <w:r w:rsidRPr="006F7B3B">
        <w:t>eport</w:t>
      </w:r>
    </w:p>
    <w:p w14:paraId="103D887E" w14:textId="3FDDEAA8" w:rsidR="006F7B3B" w:rsidRDefault="001C7967" w:rsidP="00222246">
      <w:pPr>
        <w:pStyle w:val="a3"/>
        <w:numPr>
          <w:ilvl w:val="0"/>
          <w:numId w:val="5"/>
        </w:numPr>
        <w:ind w:firstLineChars="0"/>
      </w:pPr>
      <w:r>
        <w:t xml:space="preserve">Presentation: </w:t>
      </w:r>
      <w:r w:rsidRPr="001C7967">
        <w:t xml:space="preserve">Explain and answer questions about individual strategies, as well as the overall ideas of </w:t>
      </w:r>
      <w:r>
        <w:t xml:space="preserve">our </w:t>
      </w:r>
      <w:r w:rsidRPr="001C7967">
        <w:t>group (if necessary).</w:t>
      </w:r>
    </w:p>
    <w:p w14:paraId="02B1891D" w14:textId="47AA1036" w:rsidR="001C7967" w:rsidRPr="006F7B3B" w:rsidRDefault="001C7967" w:rsidP="00222246">
      <w:pPr>
        <w:pStyle w:val="a3"/>
        <w:numPr>
          <w:ilvl w:val="0"/>
          <w:numId w:val="5"/>
        </w:numPr>
        <w:ind w:firstLineChars="0"/>
        <w:rPr>
          <w:rFonts w:hint="eastAsia"/>
        </w:rPr>
      </w:pPr>
      <w:r>
        <w:rPr>
          <w:rFonts w:hint="eastAsia"/>
        </w:rPr>
        <w:t>R</w:t>
      </w:r>
      <w:r>
        <w:t xml:space="preserve">eport: </w:t>
      </w:r>
      <w:r w:rsidRPr="001C7967">
        <w:t>All content related to personal strategy is contained in sections 2, 3, 4, and 5.</w:t>
      </w:r>
    </w:p>
    <w:sectPr w:rsidR="001C7967" w:rsidRPr="006F7B3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775AE"/>
    <w:multiLevelType w:val="hybridMultilevel"/>
    <w:tmpl w:val="85E07BB0"/>
    <w:lvl w:ilvl="0" w:tplc="C5FA96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2D2DD7"/>
    <w:multiLevelType w:val="hybridMultilevel"/>
    <w:tmpl w:val="8D127EA6"/>
    <w:lvl w:ilvl="0" w:tplc="C0D43D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CAD7B11"/>
    <w:multiLevelType w:val="hybridMultilevel"/>
    <w:tmpl w:val="00A0766A"/>
    <w:lvl w:ilvl="0" w:tplc="7A3815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1800B5"/>
    <w:multiLevelType w:val="hybridMultilevel"/>
    <w:tmpl w:val="D15069A6"/>
    <w:lvl w:ilvl="0" w:tplc="8EA4B0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2625D66"/>
    <w:multiLevelType w:val="hybridMultilevel"/>
    <w:tmpl w:val="B2BC44A2"/>
    <w:lvl w:ilvl="0" w:tplc="B89E12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NzO1NDM1NDM2NzZS0lEKTi0uzszPAykwrAUAWkkGWSwAAAA="/>
  </w:docVars>
  <w:rsids>
    <w:rsidRoot w:val="004322B7"/>
    <w:rsid w:val="00131D19"/>
    <w:rsid w:val="00191A37"/>
    <w:rsid w:val="001C7967"/>
    <w:rsid w:val="00222246"/>
    <w:rsid w:val="004322B7"/>
    <w:rsid w:val="005E6531"/>
    <w:rsid w:val="006B2453"/>
    <w:rsid w:val="006F7B3B"/>
    <w:rsid w:val="0070107B"/>
    <w:rsid w:val="0089514D"/>
    <w:rsid w:val="00A93585"/>
    <w:rsid w:val="00C42B47"/>
    <w:rsid w:val="00C43996"/>
    <w:rsid w:val="00C6541A"/>
    <w:rsid w:val="00CA1323"/>
    <w:rsid w:val="00E16749"/>
    <w:rsid w:val="00E93702"/>
    <w:rsid w:val="00F93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1762A"/>
  <w15:chartTrackingRefBased/>
  <w15:docId w15:val="{8CC12F8E-8587-4167-9224-23068D3D6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9358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E1674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16749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C43996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A93585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98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天翼</dc:creator>
  <cp:keywords/>
  <dc:description/>
  <cp:lastModifiedBy>王 天翼</cp:lastModifiedBy>
  <cp:revision>2</cp:revision>
  <dcterms:created xsi:type="dcterms:W3CDTF">2021-11-16T22:49:00Z</dcterms:created>
  <dcterms:modified xsi:type="dcterms:W3CDTF">2021-11-16T23:54:00Z</dcterms:modified>
</cp:coreProperties>
</file>